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2A3C" w:rsidRDefault="0081647C" w:rsidP="0057138C">
      <w:pPr>
        <w:pStyle w:val="1"/>
        <w:jc w:val="center"/>
      </w:pPr>
      <w:r>
        <w:t>Problem 2 -</w:t>
      </w:r>
      <w:r w:rsidR="0027369D">
        <w:t xml:space="preserve"> Array Modifier</w:t>
      </w:r>
    </w:p>
    <w:p w:rsidR="0081647C" w:rsidRPr="00D27EB6" w:rsidRDefault="0081647C" w:rsidP="0081647C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</w:t>
        </w:r>
        <w:proofErr w:type="spellStart"/>
        <w:r w:rsidRPr="00D27EB6">
          <w:rPr>
            <w:rStyle w:val="InternetLink"/>
            <w:lang w:val="bg-BG"/>
          </w:rPr>
          <w:t>SoftUni</w:t>
        </w:r>
        <w:proofErr w:type="spellEnd"/>
      </w:hyperlink>
      <w:r w:rsidRPr="00D27EB6">
        <w:rPr>
          <w:lang w:val="bg-BG"/>
        </w:rPr>
        <w:t>.</w:t>
      </w:r>
      <w:bookmarkEnd w:id="0"/>
    </w:p>
    <w:p w:rsidR="0081647C" w:rsidRDefault="0081647C" w:rsidP="0081647C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:rsidR="0081647C" w:rsidRPr="0081647C" w:rsidRDefault="0081647C" w:rsidP="0081647C"/>
    <w:p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:rsidR="0027369D" w:rsidRDefault="005D7D7F" w:rsidP="0027369D">
      <w:pPr>
        <w:pStyle w:val="ac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:rsidR="0057138C" w:rsidRDefault="0027369D" w:rsidP="0027369D">
      <w:pPr>
        <w:pStyle w:val="2"/>
        <w:numPr>
          <w:ilvl w:val="0"/>
          <w:numId w:val="0"/>
        </w:numPr>
      </w:pPr>
      <w:r>
        <w:t>Input</w:t>
      </w:r>
    </w:p>
    <w:p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:rsidR="0027369D" w:rsidRDefault="0027369D" w:rsidP="0027369D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:rsidR="0027369D" w:rsidRDefault="005D7D7F" w:rsidP="0027369D">
      <w:pPr>
        <w:pStyle w:val="ac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:rsidR="0027369D" w:rsidRPr="00C86A2F" w:rsidRDefault="005D7D7F" w:rsidP="0027369D">
      <w:pPr>
        <w:pStyle w:val="ac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:rsidR="0057138C" w:rsidRPr="0057138C" w:rsidRDefault="005D7D7F" w:rsidP="0027369D">
      <w:pPr>
        <w:pStyle w:val="ac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:rsidR="0057138C" w:rsidRDefault="0027369D" w:rsidP="0027369D">
      <w:pPr>
        <w:pStyle w:val="2"/>
        <w:numPr>
          <w:ilvl w:val="0"/>
          <w:numId w:val="0"/>
        </w:numPr>
      </w:pPr>
      <w:r>
        <w:t>Output</w:t>
      </w:r>
    </w:p>
    <w:p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:rsidR="0027369D" w:rsidRDefault="0027369D" w:rsidP="0027369D">
      <w:pPr>
        <w:pStyle w:val="2"/>
        <w:numPr>
          <w:ilvl w:val="0"/>
          <w:numId w:val="0"/>
        </w:numPr>
      </w:pPr>
      <w:r>
        <w:t>Constraints</w:t>
      </w:r>
    </w:p>
    <w:p w:rsidR="0027369D" w:rsidRPr="00C36766" w:rsidRDefault="0027369D" w:rsidP="0027369D">
      <w:pPr>
        <w:pStyle w:val="ac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:rsidR="0027369D" w:rsidRDefault="0027369D" w:rsidP="0027369D">
      <w:pPr>
        <w:pStyle w:val="ac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:rsidR="0027369D" w:rsidRPr="0027369D" w:rsidRDefault="0027369D" w:rsidP="0027369D">
      <w:pPr>
        <w:pStyle w:val="ac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:rsidR="0027369D" w:rsidRDefault="0027369D" w:rsidP="0027369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974"/>
        <w:gridCol w:w="2421"/>
        <w:gridCol w:w="4381"/>
      </w:tblGrid>
      <w:tr w:rsidR="0027369D" w:rsidRPr="000A64A2" w:rsidTr="005D7D7F">
        <w:tc>
          <w:tcPr>
            <w:tcW w:w="2974" w:type="dxa"/>
            <w:shd w:val="clear" w:color="auto" w:fill="D9D9D9"/>
          </w:tcPr>
          <w:p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:rsidTr="005D7D7F">
        <w:trPr>
          <w:trHeight w:val="3668"/>
        </w:trPr>
        <w:tc>
          <w:tcPr>
            <w:tcW w:w="2974" w:type="dxa"/>
          </w:tcPr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="00A64F42">
              <w:rPr>
                <w:rFonts w:eastAsia="Calibri" w:cstheme="minorHAnsi"/>
                <w:noProof/>
              </w:rPr>
              <w:t xml:space="preserve"> 321 -123 42 </w:t>
            </w:r>
            <w:r w:rsidRPr="00BE5247">
              <w:rPr>
                <w:rFonts w:eastAsia="Calibri" w:cstheme="minorHAnsi"/>
                <w:noProof/>
              </w:rPr>
              <w:t>90 -2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:rsidTr="005D7D7F">
        <w:trPr>
          <w:trHeight w:val="1832"/>
        </w:trPr>
        <w:tc>
          <w:tcPr>
            <w:tcW w:w="2974" w:type="dxa"/>
          </w:tcPr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:rsidR="0027369D" w:rsidRPr="0027369D" w:rsidRDefault="00BE5247" w:rsidP="00BE5247">
      <w:pPr>
        <w:pStyle w:val="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af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681"/>
        <w:gridCol w:w="2268"/>
        <w:gridCol w:w="3827"/>
      </w:tblGrid>
      <w:tr w:rsidR="00525ADF" w:rsidRPr="000A64A2" w:rsidTr="005D7D7F">
        <w:tc>
          <w:tcPr>
            <w:tcW w:w="3681" w:type="dxa"/>
            <w:shd w:val="clear" w:color="auto" w:fill="D9D9D9"/>
          </w:tcPr>
          <w:p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:rsidTr="005D7D7F">
        <w:trPr>
          <w:trHeight w:val="3668"/>
        </w:trPr>
        <w:tc>
          <w:tcPr>
            <w:tcW w:w="3681" w:type="dxa"/>
          </w:tcPr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:rsidTr="005D7D7F">
        <w:trPr>
          <w:trHeight w:val="2390"/>
        </w:trPr>
        <w:tc>
          <w:tcPr>
            <w:tcW w:w="3681" w:type="dxa"/>
          </w:tcPr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A501D" w:rsidRDefault="008A501D" w:rsidP="008068A2">
      <w:pPr>
        <w:spacing w:after="0" w:line="240" w:lineRule="auto"/>
      </w:pPr>
      <w:r>
        <w:separator/>
      </w:r>
    </w:p>
  </w:endnote>
  <w:endnote w:type="continuationSeparator" w:id="0">
    <w:p w:rsidR="008A501D" w:rsidRDefault="008A50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47C" w:rsidRDefault="0081647C">
    <w:pPr>
      <w:pStyle w:val="a5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47C" w:rsidRDefault="00B644D4" w:rsidP="0081647C">
    <w:pPr>
      <w:pStyle w:val="a5"/>
    </w:pPr>
    <w:r w:rsidRPr="00B644D4">
      <w:rPr>
        <w:noProof/>
      </w:rPr>
      <w:pict>
        <v:line id="Straight Connector 42" o:spid="_x0000_s4100" style="position:absolute;z-index:-251657216;visibility:visible;mso-wrap-distance-left:0;mso-wrap-distance-right:0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<v:stroke endcap="round"/>
        </v:line>
      </w:pict>
    </w:r>
    <w:r w:rsidRPr="00B644D4">
      <w:rPr>
        <w:noProof/>
      </w:rPr>
      <w:pict>
        <v:rect id="Rectangle 41" o:spid="_x0000_s4099" style="position:absolute;margin-left:109pt;margin-top:7pt;width:411.45pt;height:40.5pt;z-index:-251656192;visibility:visible;mso-wrap-distance-left:0;mso-wrap-distance-right: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<v:textbox inset=".49mm,1.2mm,.49mm,.49mm">
            <w:txbxContent>
              <w:p w:rsidR="0081647C" w:rsidRDefault="0081647C" w:rsidP="0081647C">
                <w:pPr>
                  <w:pStyle w:val="FrameContents"/>
                  <w:spacing w:before="40" w:after="100" w:line="240" w:lineRule="auto"/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a9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>
                  <w:rPr>
                    <w:sz w:val="17"/>
                    <w:szCs w:val="17"/>
                  </w:rPr>
                  <w:t>Copyrighted document.</w:t>
                </w:r>
                <w:proofErr w:type="gramEnd"/>
                <w:r>
                  <w:rPr>
                    <w:sz w:val="17"/>
                    <w:szCs w:val="17"/>
                  </w:rPr>
                  <w:t xml:space="preserve"> Unauthorized copy, reproduction or use is not permitted.</w:t>
                </w:r>
                <w:bookmarkStart w:id="1" w:name="_Hlk24191091"/>
                <w:bookmarkEnd w:id="1"/>
              </w:p>
              <w:p w:rsidR="0081647C" w:rsidRDefault="0081647C" w:rsidP="0081647C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40" name="Picture 40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9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9" name="Picture 39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8" name="Picture 38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7" name="Picture 37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6" name="Picture 36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3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5" name="Picture 35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9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4" name="Picture 34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0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4" t="-73" r="-154" b="-7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3" name="Picture 33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1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sz w:val="20"/>
                    <w:szCs w:val="20"/>
                    <w:lang w:val="bg-BG" w:eastAsia="bg-BG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32" name="Picture 32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2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Pr="00B644D4">
      <w:rPr>
        <w:noProof/>
      </w:rPr>
      <w:pict>
        <v:rect id="Rectangle 31" o:spid="_x0000_s4098" style="position:absolute;margin-left:109.85pt;margin-top:28.05pt;width:40.2pt;height:13.05pt;z-index:-251655168;visibility:visible;mso-wrap-distance-left:0;mso-wrap-distance-right: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<v:textbox inset=".49mm,0,0,0">
            <w:txbxContent>
              <w:p w:rsidR="0081647C" w:rsidRDefault="0081647C" w:rsidP="0081647C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 w:rsidRPr="00B644D4">
      <w:rPr>
        <w:noProof/>
      </w:rPr>
      <w:pict>
        <v:rect id="Rectangle 30" o:spid="_x0000_s4097" style="position:absolute;margin-left:444.65pt;margin-top:26.95pt;width:70.95pt;height:15.95pt;z-index:-251654144;visibility:visible;mso-wrap-distance-left:0;mso-wrap-distance-right: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<v:textbox inset="0,0,0,0">
            <w:txbxContent>
              <w:p w:rsidR="0081647C" w:rsidRDefault="0081647C" w:rsidP="0081647C">
                <w:pPr>
                  <w:pStyle w:val="FrameContents"/>
                  <w:spacing w:after="0" w:line="240" w:lineRule="auto"/>
                  <w:jc w:val="right"/>
                  <w:rPr>
                    <w:color w:val="000000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 w:rsidR="00B644D4" w:rsidRPr="00B644D4"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>PAGE</w:instrText>
                </w:r>
                <w:r w:rsidR="00B644D4" w:rsidRPr="00B644D4"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A64F42">
                  <w:rPr>
                    <w:noProof/>
                    <w:sz w:val="18"/>
                    <w:szCs w:val="18"/>
                  </w:rPr>
                  <w:t>1</w:t>
                </w:r>
                <w:r w:rsidR="00B644D4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 w:rsidR="00B644D4" w:rsidRPr="00B644D4"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>NUMPAGES</w:instrText>
                </w:r>
                <w:r w:rsidR="00B644D4" w:rsidRPr="00B644D4"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A64F42">
                  <w:rPr>
                    <w:noProof/>
                    <w:sz w:val="18"/>
                    <w:szCs w:val="18"/>
                  </w:rPr>
                  <w:t>2</w:t>
                </w:r>
                <w:r w:rsidR="00B644D4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81647C"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4E4C1E" w:rsidRPr="0081647C" w:rsidRDefault="004E4C1E" w:rsidP="0081647C">
    <w:pPr>
      <w:pStyle w:val="a5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47C" w:rsidRDefault="0081647C">
    <w:pPr>
      <w:pStyle w:val="a5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A501D" w:rsidRDefault="008A501D" w:rsidP="008068A2">
      <w:pPr>
        <w:spacing w:after="0" w:line="240" w:lineRule="auto"/>
      </w:pPr>
      <w:r>
        <w:separator/>
      </w:r>
    </w:p>
  </w:footnote>
  <w:footnote w:type="continuationSeparator" w:id="0">
    <w:p w:rsidR="008A501D" w:rsidRDefault="008A50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47C" w:rsidRDefault="0081647C">
    <w:pPr>
      <w:pStyle w:val="a3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1647C" w:rsidRDefault="0081647C">
    <w:pPr>
      <w:pStyle w:val="a3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7"/>
  </w:num>
  <w:num w:numId="41">
    <w:abstractNumId w:val="17"/>
  </w:num>
  <w:num w:numId="4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A501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4F4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4D4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81647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910285-9889-41D0-AC1E-3FC2BC57C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SUS</cp:lastModifiedBy>
  <cp:revision>9</cp:revision>
  <cp:lastPrinted>2015-10-26T22:35:00Z</cp:lastPrinted>
  <dcterms:created xsi:type="dcterms:W3CDTF">2019-11-12T12:29:00Z</dcterms:created>
  <dcterms:modified xsi:type="dcterms:W3CDTF">2021-10-06T13:02:00Z</dcterms:modified>
  <cp:category>computer programming;programming;software development;software engineering</cp:category>
</cp:coreProperties>
</file>